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Italy</w:t>
      </w:r>
      <w:r>
        <w:t xml:space="preserve"> </w:t>
      </w:r>
      <w:r>
        <w:t xml:space="preserve">Naples</w:t>
      </w:r>
    </w:p>
    <w:bookmarkStart w:id="21" w:name="Xfc9602ca33928bf9a5764ffde86529720ec9394"/>
    <w:p>
      <w:pPr>
        <w:pStyle w:val="Heading1"/>
      </w:pPr>
      <w:r>
        <w:t xml:space="preserve">Cover Letter for Teacher Secondary Position in Italy Naples</w:t>
      </w:r>
    </w:p>
    <w:p>
      <w:pPr>
        <w:pStyle w:val="FirstParagraph"/>
      </w:pPr>
      <w:r>
        <w:t xml:space="preserve">[Your Name]</w:t>
      </w:r>
      <w:r>
        <w:br/>
      </w:r>
      <w:r>
        <w:t xml:space="preserve">[Your Address]</w:t>
      </w:r>
      <w:r>
        <w:br/>
      </w:r>
      <w:r>
        <w:t xml:space="preserve">[City, Postal Code]</w:t>
      </w:r>
      <w:r>
        <w:br/>
      </w:r>
      <w:r>
        <w:t xml:space="preserve">[Email Address] | [Phone Number] | [LinkedIn/Portfolio URL]</w:t>
      </w:r>
    </w:p>
    <w:p>
      <w:pPr>
        <w:pStyle w:val="BodyText"/>
      </w:pPr>
      <w:r>
        <w:t xml:space="preserve">Hiring Committee</w:t>
      </w:r>
      <w:r>
        <w:br/>
      </w:r>
      <w:r>
        <w:t xml:space="preserve">[School Name]</w:t>
      </w:r>
      <w:r>
        <w:br/>
      </w:r>
      <w:r>
        <w:t xml:space="preserve">[School Address]</w:t>
      </w:r>
      <w:r>
        <w:br/>
      </w:r>
      <w:r>
        <w:t xml:space="preserve">Naples, Italy</w:t>
      </w:r>
    </w:p>
    <w:p>
      <w:pPr>
        <w:pStyle w:val="BodyText"/>
      </w:pPr>
      <w:r>
        <w:t xml:space="preserve">Date: [Insert Date]</w:t>
      </w:r>
    </w:p>
    <w:bookmarkStart w:id="20" w:name="Xd550c3c30d7a9a147378cbe6e44692611a6f798"/>
    <w:p>
      <w:pPr>
        <w:pStyle w:val="Heading2"/>
      </w:pPr>
      <w:r>
        <w:t xml:space="preserve">Subject: Application for Secondary Teacher Position in Naples</w:t>
      </w:r>
    </w:p>
    <w:p>
      <w:pPr>
        <w:pStyle w:val="FirstParagraph"/>
      </w:pPr>
      <w:r>
        <w:t xml:space="preserve">Dear Hiring Committee,</w:t>
      </w:r>
    </w:p>
    <w:p>
      <w:pPr>
        <w:pStyle w:val="BodyText"/>
      </w:pPr>
      <w:r>
        <w:t xml:space="preserve">I am writing to express my enthusiastic interest in the Secondary Teacher position at your esteemed institution in Naples, Italy. With a deep passion for education and a commitment to fostering academic excellence, I am eager to contribute my expertise as an experienced educator in the Italian secondary school system. My qualifications, combined with my cultural adaptability and dedication to student growth, align perfectly with the values of [School Name] and the dynamic educational environment of Naples.</w:t>
      </w:r>
    </w:p>
    <w:p>
      <w:pPr>
        <w:pStyle w:val="BodyText"/>
      </w:pPr>
      <w:r>
        <w:t xml:space="preserve">As a qualified Secondary Teacher with over [X years] of experience in both Italian and international settings, I have developed a robust pedagogical approach that emphasizes critical thinking, creativity, and student-centered learning. My academic background includes a Master’s degree in [Your Field of Study], with a focus on secondary education and curriculum development. Additionally, I hold certifications in [relevant qualifications], such as the Italian State Teaching License (Abilitazione all’insegnamento), which equips me to effectively navigate the Italian educational framework and deliver high-quality instruction.</w:t>
      </w:r>
    </w:p>
    <w:p>
      <w:pPr>
        <w:pStyle w:val="BodyText"/>
      </w:pPr>
      <w:r>
        <w:t xml:space="preserve">Having worked in various schools across Italy, including Naples, I have gained invaluable insights into the unique challenges and opportunities of teaching in this region. My experience spans [specific subjects or disciplines], such as [e.g., Italian Literature, History, Mathematics], where I have consistently designed lesson plans that align with the national curriculum (Curricolo Nazionale) while incorporating innovative teaching methodologies. For instance, during my tenure at [Previous School Name] in Naples, I implemented project-based learning initiatives that enhanced student engagement and improved academic outcomes by 25% within two years.</w:t>
      </w:r>
    </w:p>
    <w:p>
      <w:pPr>
        <w:pStyle w:val="BodyText"/>
      </w:pPr>
      <w:r>
        <w:t xml:space="preserve">What sets me apart as a Secondary Teacher is my ability to connect with students from diverse cultural and socioeconomic backgrounds. In Naples, where the educational landscape is enriched by a blend of tradition and modernity, I have prioritized creating inclusive classrooms that celebrate individuality while fostering collaboration. My teaching philosophy centers on empowering students to become autonomous learners, critical thinkers, and responsible citizens—qualities that are deeply valued in the Italian education system. For example, I integrated technology into my lessons by utilizing digital platforms like Google Classroom and interactive whiteboards, which not only supported differentiated instruction but also prepared students for the digital demands of contemporary society.</w:t>
      </w:r>
    </w:p>
    <w:p>
      <w:pPr>
        <w:pStyle w:val="BodyText"/>
      </w:pPr>
      <w:r>
        <w:t xml:space="preserve">Teaching in Italy Naples has also allowed me to immerse myself in the region’s rich cultural heritage. I have actively participated in community events, such as [specific examples: local festivals, historical tours, or cultural workshops], which have deepened my understanding of the city’s educational priorities and its role as a hub for artistic and intellectual growth. This cultural sensitivity enables me to tailor my teaching practices to reflect the values of Naples while encouraging students to appreciate their local identity. For instance, I designed a cross-curricular unit on Neapolitan history and literature that incorporated field trips to historical sites like the Castel dell’Ovo and collaborations with local artists, resulting in a more engaging and contextually relevant learning experience.</w:t>
      </w:r>
    </w:p>
    <w:p>
      <w:pPr>
        <w:pStyle w:val="BodyText"/>
      </w:pPr>
      <w:r>
        <w:t xml:space="preserve">Moreover, my commitment to continuous professional development has been instrumental in refining my skills as a Secondary Teacher. I regularly attend workshops on educational innovation, such as those hosted by the Italian Ministry of Education (Miur) and regional education authorities. These experiences have kept me abreast of evolving pedagogical trends, including the integration of STEM education and the promotion of soft skills like communication and problem-solving. I am also a certified trainer in [relevant certifications], which allows me to mentor new teachers and contribute to school-wide initiatives aimed at improving instructional quality.</w:t>
      </w:r>
    </w:p>
    <w:p>
      <w:pPr>
        <w:pStyle w:val="BodyText"/>
      </w:pPr>
      <w:r>
        <w:t xml:space="preserve">One of my proudest achievements as a Secondary Teacher in Naples was leading a collaborative project with students from [specific schools or institutions] that addressed environmental sustainability through research and community action. This initiative not only earned recognition from local authorities but also inspired students to take an active role in their communities. Such experiences have reinforced my belief that education is not merely about imparting knowledge but about nurturing the next generation of leaders who are equipped to tackle global challenges.</w:t>
      </w:r>
    </w:p>
    <w:p>
      <w:pPr>
        <w:pStyle w:val="BodyText"/>
      </w:pPr>
      <w:r>
        <w:t xml:space="preserve">I am particularly drawn to [School Name] because of its reputation for academic rigor and its dedication to fostering a supportive learning environment. The school’s emphasis on [specific values or programs, e.g., “innovative teaching methods” or “student well-being”] resonates deeply with my own professional goals. I am confident that my expertise in [specific areas] and my ability to adapt to the Italian classroom culture will enable me to make meaningful contributions to your team. Additionally, my fluency in Italian and English, along with a basic understanding of [other languages if applicable], allows me to effectively communicate with students, parents, and colleagues.</w:t>
      </w:r>
    </w:p>
    <w:p>
      <w:pPr>
        <w:pStyle w:val="BodyText"/>
      </w:pPr>
      <w:r>
        <w:t xml:space="preserve">In closing, I would be honored to join [School Name] as a Secondary Teacher and contribute to the academic and personal development of your students. My passion for education, combined with my extensive experience in Italy Naples, positions me as a strong candidate for this role. I am eager to discuss how my skills and vision align with the mission of your institution. Thank you for considering my application, and I look forward to the opportunity to further explore how I can contribute to the success of your school.</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Italy Naples</dc:title>
  <dc:creator/>
  <dc:language>en</dc:language>
  <cp:keywords/>
  <dcterms:created xsi:type="dcterms:W3CDTF">2026-07-23T08:02:55Z</dcterms:created>
  <dcterms:modified xsi:type="dcterms:W3CDTF">2026-07-23T08:02:55Z</dcterms:modified>
</cp:coreProperties>
</file>

<file path=docProps/custom.xml><?xml version="1.0" encoding="utf-8"?>
<Properties xmlns="http://schemas.openxmlformats.org/officeDocument/2006/custom-properties" xmlns:vt="http://schemas.openxmlformats.org/officeDocument/2006/docPropsVTypes"/>
</file>